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66D5" w:rsidRPr="00300C10" w:rsidRDefault="00350AEE" w:rsidP="007B66D5">
      <w:pPr>
        <w:spacing w:line="240" w:lineRule="auto"/>
        <w:rPr>
          <w:rFonts w:cstheme="minorHAnsi"/>
          <w:b/>
          <w:sz w:val="24"/>
          <w:szCs w:val="24"/>
          <w:lang w:val="fr-FR"/>
        </w:rPr>
      </w:pPr>
      <w:r w:rsidRPr="00300C10">
        <w:rPr>
          <w:rFonts w:cstheme="minorHAnsi"/>
          <w:noProof/>
          <w:lang w:val="en-IN" w:eastAsia="en-IN"/>
        </w:rPr>
        <w:drawing>
          <wp:inline distT="0" distB="0" distL="0" distR="0" wp14:anchorId="538A94E2" wp14:editId="067E9439">
            <wp:extent cx="1111250" cy="1333500"/>
            <wp:effectExtent l="0" t="0" r="0" b="0"/>
            <wp:docPr id="1" name="image0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11250" cy="1333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300C10">
        <w:rPr>
          <w:rFonts w:cstheme="minorHAnsi"/>
          <w:noProof/>
        </w:rPr>
        <w:t xml:space="preserve">         </w:t>
      </w:r>
      <w:r w:rsidRPr="00300C10">
        <w:rPr>
          <w:rFonts w:cstheme="minorHAnsi"/>
          <w:noProof/>
          <w:lang w:val="en-IN" w:eastAsia="en-IN"/>
        </w:rPr>
        <w:drawing>
          <wp:inline distT="0" distB="0" distL="0" distR="0" wp14:anchorId="4108F452" wp14:editId="0F91CEAD">
            <wp:extent cx="4905375" cy="1133475"/>
            <wp:effectExtent l="0" t="0" r="0" b="0"/>
            <wp:docPr id="2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1133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50AEE" w:rsidRPr="00300C10" w:rsidRDefault="00350AEE" w:rsidP="00452301">
      <w:pPr>
        <w:pStyle w:val="Subtitle"/>
        <w:tabs>
          <w:tab w:val="left" w:pos="2370"/>
          <w:tab w:val="center" w:pos="3940"/>
        </w:tabs>
        <w:rPr>
          <w:rFonts w:asciiTheme="minorHAnsi" w:hAnsiTheme="minorHAnsi" w:cstheme="minorHAnsi"/>
        </w:rPr>
      </w:pPr>
      <w:r w:rsidRPr="00300C10">
        <w:rPr>
          <w:rFonts w:asciiTheme="minorHAnsi" w:eastAsia="Cantata One" w:hAnsiTheme="minorHAnsi" w:cstheme="minorHAnsi"/>
          <w:sz w:val="20"/>
          <w:szCs w:val="20"/>
        </w:rPr>
        <w:t>Serving the nation since 1916</w:t>
      </w:r>
      <w:r w:rsidR="000C39D4" w:rsidRPr="00300C10">
        <w:rPr>
          <w:rFonts w:asciiTheme="minorHAnsi" w:hAnsiTheme="minorHAnsi" w:cstheme="minorHAnsi"/>
        </w:rPr>
        <w:br/>
      </w:r>
      <w:r w:rsidRPr="00300C10">
        <w:rPr>
          <w:rFonts w:asciiTheme="minorHAnsi" w:eastAsia="Questrial" w:hAnsiTheme="minorHAnsi" w:cstheme="minorHAnsi"/>
          <w:b/>
          <w:sz w:val="22"/>
          <w:szCs w:val="22"/>
        </w:rPr>
        <w:t xml:space="preserve">   DEPARTMENT OF COMPUTER SCIENCE</w:t>
      </w:r>
      <w:r w:rsidR="00300C10">
        <w:rPr>
          <w:rFonts w:asciiTheme="minorHAnsi" w:eastAsia="Questrial" w:hAnsiTheme="minorHAnsi" w:cstheme="minorHAnsi"/>
          <w:b/>
          <w:sz w:val="22"/>
          <w:szCs w:val="22"/>
        </w:rPr>
        <w:br/>
      </w:r>
      <w:r w:rsidR="003367EE">
        <w:rPr>
          <w:rFonts w:asciiTheme="minorHAnsi" w:hAnsiTheme="minorHAnsi" w:cstheme="minorHAnsi"/>
          <w:b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5pt;height:5.5pt" o:hrpct="0" o:hralign="center" o:hr="t">
            <v:imagedata r:id="rId11" o:title="j0115855"/>
          </v:shape>
        </w:pict>
      </w:r>
    </w:p>
    <w:p w:rsidR="004E6260" w:rsidRDefault="004E6260" w:rsidP="004E6260">
      <w:pPr>
        <w:spacing w:line="240" w:lineRule="auto"/>
        <w:rPr>
          <w:rFonts w:cstheme="minorHAnsi"/>
          <w:color w:val="365F91" w:themeColor="accent1" w:themeShade="BF"/>
          <w:sz w:val="40"/>
          <w:szCs w:val="40"/>
        </w:rPr>
      </w:pPr>
    </w:p>
    <w:p w:rsidR="000C39D4" w:rsidRPr="00973B7C" w:rsidRDefault="004E6260" w:rsidP="004E6260">
      <w:pPr>
        <w:spacing w:line="240" w:lineRule="auto"/>
        <w:rPr>
          <w:rFonts w:cstheme="minorHAnsi"/>
          <w:b/>
          <w:sz w:val="44"/>
          <w:szCs w:val="44"/>
        </w:rPr>
      </w:pPr>
      <w:r>
        <w:rPr>
          <w:rFonts w:cstheme="minorHAnsi"/>
          <w:color w:val="365F91" w:themeColor="accent1" w:themeShade="BF"/>
          <w:sz w:val="40"/>
          <w:szCs w:val="40"/>
        </w:rPr>
        <w:t xml:space="preserve">                                   </w:t>
      </w:r>
      <w:r w:rsidR="003F37F0">
        <w:rPr>
          <w:rFonts w:cstheme="minorHAnsi"/>
          <w:color w:val="365F91" w:themeColor="accent1" w:themeShade="BF"/>
          <w:sz w:val="44"/>
          <w:szCs w:val="44"/>
        </w:rPr>
        <w:t xml:space="preserve"> </w:t>
      </w:r>
      <w:r w:rsidR="003F37F0" w:rsidRPr="00973B7C">
        <w:rPr>
          <w:rFonts w:cstheme="minorHAnsi"/>
          <w:b/>
          <w:color w:val="365F91" w:themeColor="accent1" w:themeShade="BF"/>
          <w:sz w:val="44"/>
          <w:szCs w:val="44"/>
        </w:rPr>
        <w:t>PAWAN KUMAR RAVIDAS</w:t>
      </w:r>
      <w:r w:rsidR="003F37F0" w:rsidRPr="00973B7C">
        <w:rPr>
          <w:rFonts w:cstheme="minorHAnsi"/>
          <w:b/>
          <w:color w:val="365F91" w:themeColor="accent1" w:themeShade="BF"/>
          <w:sz w:val="44"/>
          <w:szCs w:val="44"/>
        </w:rPr>
        <w:tab/>
      </w:r>
    </w:p>
    <w:p w:rsidR="00FA3B6D" w:rsidRPr="00604975" w:rsidRDefault="00DF5C36" w:rsidP="00DF5C36">
      <w:pPr>
        <w:spacing w:line="240" w:lineRule="auto"/>
        <w:ind w:left="2880" w:firstLine="720"/>
        <w:rPr>
          <w:rFonts w:ascii="Arial" w:hAnsi="Arial" w:cs="Arial"/>
          <w:b/>
          <w:color w:val="365F91" w:themeColor="accent1" w:themeShade="BF"/>
          <w:sz w:val="40"/>
          <w:szCs w:val="40"/>
          <w:u w:val="single"/>
        </w:rPr>
      </w:pPr>
      <w:r w:rsidRPr="00604975">
        <w:rPr>
          <w:rFonts w:ascii="Arial" w:hAnsi="Arial" w:cs="Arial"/>
          <w:b/>
          <w:u w:val="single"/>
        </w:rPr>
        <w:t>Master of Computer Application</w:t>
      </w:r>
    </w:p>
    <w:p w:rsidR="00C60CB2" w:rsidRDefault="003F37F0" w:rsidP="003F37F0">
      <w:pPr>
        <w:tabs>
          <w:tab w:val="left" w:pos="885"/>
          <w:tab w:val="center" w:pos="5233"/>
        </w:tabs>
        <w:spacing w:line="240" w:lineRule="auto"/>
        <w:rPr>
          <w:rFonts w:cstheme="minorHAnsi"/>
        </w:rPr>
      </w:pPr>
      <w:r>
        <w:rPr>
          <w:rFonts w:cstheme="minorHAnsi"/>
          <w:b/>
        </w:rPr>
        <w:tab/>
        <w:t xml:space="preserve">E-MAIL ID:- </w:t>
      </w:r>
      <w:hyperlink r:id="rId12" w:history="1">
        <w:r w:rsidRPr="0053543D">
          <w:rPr>
            <w:rStyle w:val="Hyperlink"/>
            <w:rFonts w:cstheme="minorHAnsi"/>
            <w:b/>
          </w:rPr>
          <w:t>pawan.bhumca15@gmail.com</w:t>
        </w:r>
      </w:hyperlink>
      <w:r>
        <w:rPr>
          <w:rFonts w:cstheme="minorHAnsi"/>
          <w:b/>
        </w:rPr>
        <w:t xml:space="preserve">    </w:t>
      </w:r>
      <w:r>
        <w:rPr>
          <w:rFonts w:cstheme="minorHAnsi"/>
          <w:b/>
        </w:rPr>
        <w:tab/>
      </w:r>
      <w:r w:rsidR="00177A4E">
        <w:rPr>
          <w:rFonts w:cstheme="min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DD7868" wp14:editId="12611AF4">
                <wp:simplePos x="0" y="0"/>
                <wp:positionH relativeFrom="column">
                  <wp:posOffset>38100</wp:posOffset>
                </wp:positionH>
                <wp:positionV relativeFrom="paragraph">
                  <wp:posOffset>274955</wp:posOffset>
                </wp:positionV>
                <wp:extent cx="6477000" cy="295275"/>
                <wp:effectExtent l="9525" t="5715" r="9525" b="13335"/>
                <wp:wrapNone/>
                <wp:docPr id="10" name="Rectangl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0" cy="295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E4ED4" w:rsidRPr="00425947" w:rsidRDefault="00AE4ED4" w:rsidP="00AE4ED4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425947">
                              <w:rPr>
                                <w:b/>
                                <w:sz w:val="28"/>
                                <w:szCs w:val="28"/>
                              </w:rPr>
                              <w:t>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0" o:spid="_x0000_s1026" style="position:absolute;left:0;text-align:left;margin-left:3pt;margin-top:21.65pt;width:510pt;height:23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" fillcolor="#d8d8d8 [2732]">
                <v:textbox>
                  <w:txbxContent>
                    <w:p w:rsidR="00AE4ED4" w:rsidRPr="00425947" w:rsidRDefault="00AE4ED4" w:rsidP="00AE4ED4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 w:rsidRPr="00425947">
                        <w:rPr>
                          <w:b/>
                          <w:sz w:val="28"/>
                          <w:szCs w:val="28"/>
                        </w:rPr>
                        <w:t>OBJECTIVE</w:t>
                      </w:r>
                    </w:p>
                  </w:txbxContent>
                </v:textbox>
              </v:rect>
            </w:pict>
          </mc:Fallback>
        </mc:AlternateContent>
      </w:r>
      <w:r w:rsidR="00257E9E" w:rsidRPr="00300C10">
        <w:rPr>
          <w:rFonts w:cstheme="minorHAnsi"/>
          <w:b/>
        </w:rPr>
        <w:t>DOB:</w:t>
      </w:r>
      <w:r>
        <w:rPr>
          <w:rFonts w:cstheme="minorHAnsi"/>
        </w:rPr>
        <w:t>-1</w:t>
      </w:r>
      <w:r w:rsidRPr="003F37F0">
        <w:rPr>
          <w:rFonts w:cstheme="minorHAnsi"/>
          <w:vertAlign w:val="superscript"/>
        </w:rPr>
        <w:t>ST</w:t>
      </w:r>
      <w:r>
        <w:rPr>
          <w:rFonts w:cstheme="minorHAnsi"/>
        </w:rPr>
        <w:t xml:space="preserve"> APRIL 1992</w:t>
      </w:r>
      <w:r w:rsidR="00C60CB2" w:rsidRPr="00300C10">
        <w:rPr>
          <w:rFonts w:cstheme="minorHAnsi"/>
        </w:rPr>
        <w:t xml:space="preserve">       </w:t>
      </w:r>
      <w:r w:rsidR="00834906" w:rsidRPr="00300C10">
        <w:rPr>
          <w:rFonts w:cstheme="minorHAnsi"/>
          <w:b/>
        </w:rPr>
        <w:t>Enrolment No.</w:t>
      </w:r>
      <w:r>
        <w:rPr>
          <w:rFonts w:cstheme="minorHAnsi"/>
        </w:rPr>
        <w:t>: - 380400</w:t>
      </w:r>
    </w:p>
    <w:p w:rsidR="003F37F0" w:rsidRPr="00300C10" w:rsidRDefault="003F37F0" w:rsidP="00FA3B6D">
      <w:pPr>
        <w:spacing w:line="240" w:lineRule="auto"/>
        <w:jc w:val="center"/>
        <w:rPr>
          <w:rFonts w:cstheme="minorHAnsi"/>
        </w:rPr>
      </w:pPr>
    </w:p>
    <w:p w:rsidR="00AE4ED4" w:rsidRPr="00300C10" w:rsidRDefault="00AE4ED4" w:rsidP="00FA3B6D">
      <w:pPr>
        <w:spacing w:line="240" w:lineRule="auto"/>
        <w:jc w:val="center"/>
        <w:rPr>
          <w:rFonts w:cstheme="minorHAnsi"/>
        </w:rPr>
      </w:pPr>
    </w:p>
    <w:p w:rsidR="002B6C8F" w:rsidRPr="002B6C8F" w:rsidRDefault="002B6C8F" w:rsidP="005D5564">
      <w:pPr>
        <w:tabs>
          <w:tab w:val="left" w:pos="2880"/>
        </w:tabs>
        <w:rPr>
          <w:rFonts w:ascii="Verdana" w:hAnsi="Verdana"/>
          <w:color w:val="000000"/>
          <w:shd w:val="clear" w:color="auto" w:fill="FFFFFF"/>
        </w:rPr>
      </w:pPr>
      <w:r>
        <w:rPr>
          <w:rFonts w:ascii="Verdana" w:hAnsi="Verdana"/>
          <w:color w:val="000000"/>
          <w:shd w:val="clear" w:color="auto" w:fill="FFFFFF"/>
        </w:rPr>
        <w:t xml:space="preserve">  To work hard with full dedication for the achievement of organization objective under        satisfying job contact, hence enhancing my skill and knowledge and ready to learn new things.</w:t>
      </w:r>
    </w:p>
    <w:p w:rsidR="00C60CB2" w:rsidRPr="00300C10" w:rsidRDefault="00177A4E" w:rsidP="005D5564">
      <w:pPr>
        <w:tabs>
          <w:tab w:val="left" w:pos="2880"/>
        </w:tabs>
        <w:rPr>
          <w:rFonts w:cstheme="minorHAnsi"/>
          <w:b/>
        </w:rPr>
      </w:pPr>
      <w:r>
        <w:rPr>
          <w:rFonts w:cstheme="minorHAnsi"/>
          <w:b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8DC42B6" wp14:editId="04F801FC">
                <wp:simplePos x="0" y="0"/>
                <wp:positionH relativeFrom="column">
                  <wp:posOffset>-9525</wp:posOffset>
                </wp:positionH>
                <wp:positionV relativeFrom="paragraph">
                  <wp:posOffset>179705</wp:posOffset>
                </wp:positionV>
                <wp:extent cx="6477000" cy="295275"/>
                <wp:effectExtent l="9525" t="8255" r="9525" b="10795"/>
                <wp:wrapNone/>
                <wp:docPr id="9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0" cy="295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60CB2" w:rsidRPr="00425947" w:rsidRDefault="00C60CB2" w:rsidP="00C60CB2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EDUCATIONAL QUALIFICATION: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3" o:spid="_x0000_s1027" style="position:absolute;margin-left:-.75pt;margin-top:14.15pt;width:510pt;height:23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" fillcolor="#d8d8d8 [2732]">
                <v:textbox>
                  <w:txbxContent>
                    <w:p w:rsidR="00C60CB2" w:rsidRPr="00425947" w:rsidRDefault="00C60CB2" w:rsidP="00C60CB2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EDUCATIONAL QUALIFICATION:-</w:t>
                      </w:r>
                    </w:p>
                  </w:txbxContent>
                </v:textbox>
              </v:rect>
            </w:pict>
          </mc:Fallback>
        </mc:AlternateContent>
      </w:r>
    </w:p>
    <w:p w:rsidR="00E55E18" w:rsidRPr="00300C10" w:rsidRDefault="00E55E18" w:rsidP="00E55E18">
      <w:pPr>
        <w:tabs>
          <w:tab w:val="left" w:pos="2880"/>
        </w:tabs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1652"/>
        <w:gridCol w:w="1780"/>
        <w:gridCol w:w="1780"/>
        <w:gridCol w:w="1781"/>
        <w:gridCol w:w="1781"/>
      </w:tblGrid>
      <w:tr w:rsidR="00C6510B" w:rsidRPr="00571CBB" w:rsidTr="00CC76B8">
        <w:tc>
          <w:tcPr>
            <w:tcW w:w="10682" w:type="dxa"/>
            <w:gridSpan w:val="6"/>
            <w:vAlign w:val="center"/>
          </w:tcPr>
          <w:p w:rsidR="00C6510B" w:rsidRPr="00571CBB" w:rsidRDefault="00C6510B" w:rsidP="00CC76B8">
            <w:pPr>
              <w:jc w:val="center"/>
              <w:rPr>
                <w:rFonts w:ascii="Arial" w:hAnsi="Arial" w:cs="Arial"/>
                <w:b/>
              </w:rPr>
            </w:pPr>
          </w:p>
          <w:p w:rsidR="00C6510B" w:rsidRPr="00571CBB" w:rsidRDefault="00C6510B" w:rsidP="00CC76B8">
            <w:pPr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ost-Graduation</w:t>
            </w:r>
            <w:r w:rsidR="008D1F96" w:rsidRPr="00571CBB">
              <w:rPr>
                <w:rFonts w:ascii="Arial" w:hAnsi="Arial" w:cs="Arial"/>
                <w:b/>
              </w:rPr>
              <w:t>:</w:t>
            </w:r>
          </w:p>
        </w:tc>
      </w:tr>
      <w:tr w:rsidR="00A14530" w:rsidRPr="00571CBB" w:rsidTr="00571CBB">
        <w:trPr>
          <w:trHeight w:val="377"/>
        </w:trPr>
        <w:tc>
          <w:tcPr>
            <w:tcW w:w="1908" w:type="dxa"/>
            <w:vAlign w:val="center"/>
          </w:tcPr>
          <w:p w:rsidR="00A14530" w:rsidRPr="00571CBB" w:rsidRDefault="00890324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art</w:t>
            </w:r>
          </w:p>
        </w:tc>
        <w:tc>
          <w:tcPr>
            <w:tcW w:w="1652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Year of Passing</w:t>
            </w:r>
          </w:p>
        </w:tc>
        <w:tc>
          <w:tcPr>
            <w:tcW w:w="1780" w:type="dxa"/>
            <w:vAlign w:val="center"/>
          </w:tcPr>
          <w:p w:rsidR="00A14530" w:rsidRPr="00571CBB" w:rsidRDefault="00A14530" w:rsidP="00CC76B8">
            <w:pPr>
              <w:tabs>
                <w:tab w:val="left" w:pos="240"/>
              </w:tabs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SGPA</w:t>
            </w:r>
            <w:r w:rsidR="00887330">
              <w:rPr>
                <w:rFonts w:ascii="Arial" w:hAnsi="Arial" w:cs="Arial"/>
                <w:b/>
              </w:rPr>
              <w:t xml:space="preserve"> </w:t>
            </w:r>
            <w:r w:rsidRPr="00571CBB">
              <w:rPr>
                <w:rFonts w:ascii="Arial" w:hAnsi="Arial" w:cs="Arial"/>
                <w:b/>
              </w:rPr>
              <w:t>(Odd)</w:t>
            </w:r>
          </w:p>
        </w:tc>
        <w:tc>
          <w:tcPr>
            <w:tcW w:w="1780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SGPA</w:t>
            </w:r>
            <w:r w:rsidR="00887330">
              <w:rPr>
                <w:rFonts w:ascii="Arial" w:hAnsi="Arial" w:cs="Arial"/>
                <w:b/>
              </w:rPr>
              <w:t xml:space="preserve"> </w:t>
            </w:r>
            <w:r w:rsidRPr="00571CBB">
              <w:rPr>
                <w:rFonts w:ascii="Arial" w:hAnsi="Arial" w:cs="Arial"/>
                <w:b/>
              </w:rPr>
              <w:t>(Even)</w:t>
            </w:r>
          </w:p>
        </w:tc>
        <w:tc>
          <w:tcPr>
            <w:tcW w:w="1781" w:type="dxa"/>
            <w:vAlign w:val="center"/>
          </w:tcPr>
          <w:p w:rsidR="00A14530" w:rsidRPr="00571CBB" w:rsidRDefault="00A14530" w:rsidP="00CC76B8">
            <w:pPr>
              <w:tabs>
                <w:tab w:val="left" w:pos="2880"/>
              </w:tabs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YGPA</w:t>
            </w:r>
          </w:p>
        </w:tc>
        <w:tc>
          <w:tcPr>
            <w:tcW w:w="1781" w:type="dxa"/>
            <w:vAlign w:val="center"/>
          </w:tcPr>
          <w:p w:rsidR="00A14530" w:rsidRPr="00571CBB" w:rsidRDefault="00A14530" w:rsidP="00A14530">
            <w:pPr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CGPA(Till this part)</w:t>
            </w:r>
          </w:p>
        </w:tc>
      </w:tr>
      <w:tr w:rsidR="00A14530" w:rsidRPr="00571CBB" w:rsidTr="00571CBB">
        <w:trPr>
          <w:trHeight w:val="413"/>
        </w:trPr>
        <w:tc>
          <w:tcPr>
            <w:tcW w:w="1908" w:type="dxa"/>
            <w:vAlign w:val="center"/>
          </w:tcPr>
          <w:p w:rsidR="00A14530" w:rsidRPr="001D08A8" w:rsidRDefault="00890324" w:rsidP="00CC76B8">
            <w:pPr>
              <w:jc w:val="center"/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>I</w:t>
            </w:r>
          </w:p>
        </w:tc>
        <w:tc>
          <w:tcPr>
            <w:tcW w:w="1652" w:type="dxa"/>
            <w:vAlign w:val="center"/>
          </w:tcPr>
          <w:p w:rsidR="00A14530" w:rsidRPr="001D08A8" w:rsidRDefault="00FD26B1" w:rsidP="00CC76B8">
            <w:pPr>
              <w:jc w:val="center"/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>2015-2016</w:t>
            </w:r>
          </w:p>
        </w:tc>
        <w:tc>
          <w:tcPr>
            <w:tcW w:w="1780" w:type="dxa"/>
            <w:vAlign w:val="center"/>
          </w:tcPr>
          <w:p w:rsidR="00A14530" w:rsidRPr="001D08A8" w:rsidRDefault="005827E1" w:rsidP="00CC76B8">
            <w:pPr>
              <w:tabs>
                <w:tab w:val="left" w:pos="240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.9</w:t>
            </w:r>
          </w:p>
        </w:tc>
        <w:tc>
          <w:tcPr>
            <w:tcW w:w="1780" w:type="dxa"/>
            <w:vAlign w:val="center"/>
          </w:tcPr>
          <w:p w:rsidR="00A14530" w:rsidRPr="001D08A8" w:rsidRDefault="005827E1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75</w:t>
            </w:r>
          </w:p>
        </w:tc>
        <w:tc>
          <w:tcPr>
            <w:tcW w:w="1781" w:type="dxa"/>
            <w:vAlign w:val="center"/>
          </w:tcPr>
          <w:p w:rsidR="00A14530" w:rsidRPr="001D08A8" w:rsidRDefault="005827E1" w:rsidP="00CC76B8">
            <w:pPr>
              <w:tabs>
                <w:tab w:val="left" w:pos="2880"/>
              </w:tabs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3</w:t>
            </w:r>
          </w:p>
        </w:tc>
        <w:tc>
          <w:tcPr>
            <w:tcW w:w="1781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A14530" w:rsidRPr="00571CBB" w:rsidTr="00571CBB">
        <w:trPr>
          <w:trHeight w:val="440"/>
        </w:trPr>
        <w:tc>
          <w:tcPr>
            <w:tcW w:w="1908" w:type="dxa"/>
            <w:vAlign w:val="center"/>
          </w:tcPr>
          <w:p w:rsidR="00A14530" w:rsidRPr="001D08A8" w:rsidRDefault="00890324" w:rsidP="00CC76B8">
            <w:pPr>
              <w:jc w:val="center"/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>II</w:t>
            </w:r>
          </w:p>
        </w:tc>
        <w:tc>
          <w:tcPr>
            <w:tcW w:w="1652" w:type="dxa"/>
            <w:vAlign w:val="center"/>
          </w:tcPr>
          <w:p w:rsidR="00A14530" w:rsidRPr="001D08A8" w:rsidRDefault="00FD26B1" w:rsidP="00CC76B8">
            <w:pPr>
              <w:jc w:val="center"/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>2016-2017</w:t>
            </w:r>
          </w:p>
        </w:tc>
        <w:tc>
          <w:tcPr>
            <w:tcW w:w="1780" w:type="dxa"/>
            <w:vAlign w:val="center"/>
          </w:tcPr>
          <w:p w:rsidR="00A14530" w:rsidRPr="001D08A8" w:rsidRDefault="00FD26B1" w:rsidP="00FD26B1">
            <w:pPr>
              <w:tabs>
                <w:tab w:val="left" w:pos="240"/>
              </w:tabs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 xml:space="preserve">          7.5</w:t>
            </w:r>
          </w:p>
        </w:tc>
        <w:tc>
          <w:tcPr>
            <w:tcW w:w="1780" w:type="dxa"/>
            <w:vAlign w:val="center"/>
          </w:tcPr>
          <w:p w:rsidR="00A14530" w:rsidRPr="00571CBB" w:rsidRDefault="0072493F" w:rsidP="00CC76B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781" w:type="dxa"/>
            <w:vAlign w:val="center"/>
          </w:tcPr>
          <w:p w:rsidR="00A14530" w:rsidRPr="00571CBB" w:rsidRDefault="0072493F" w:rsidP="00CC76B8">
            <w:pPr>
              <w:tabs>
                <w:tab w:val="left" w:pos="2880"/>
              </w:tabs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781" w:type="dxa"/>
            <w:vAlign w:val="center"/>
          </w:tcPr>
          <w:p w:rsidR="00A14530" w:rsidRPr="00571CBB" w:rsidRDefault="00A14530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</w:tr>
      <w:tr w:rsidR="000962C5" w:rsidRPr="00571CBB" w:rsidTr="00CC76B8">
        <w:tc>
          <w:tcPr>
            <w:tcW w:w="10682" w:type="dxa"/>
            <w:gridSpan w:val="6"/>
            <w:vAlign w:val="center"/>
          </w:tcPr>
          <w:p w:rsidR="000962C5" w:rsidRPr="00571CBB" w:rsidRDefault="000962C5" w:rsidP="00CC76B8">
            <w:pPr>
              <w:jc w:val="center"/>
              <w:rPr>
                <w:rFonts w:ascii="Arial" w:hAnsi="Arial" w:cs="Arial"/>
                <w:b/>
              </w:rPr>
            </w:pPr>
          </w:p>
          <w:p w:rsidR="000962C5" w:rsidRPr="00571CBB" w:rsidRDefault="000962C5" w:rsidP="00CC76B8">
            <w:pPr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Academic Details:</w:t>
            </w:r>
          </w:p>
        </w:tc>
      </w:tr>
      <w:tr w:rsidR="00D03355" w:rsidRPr="00571CBB" w:rsidTr="00571CBB">
        <w:tc>
          <w:tcPr>
            <w:tcW w:w="1908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Level</w:t>
            </w:r>
          </w:p>
        </w:tc>
        <w:tc>
          <w:tcPr>
            <w:tcW w:w="1652" w:type="dxa"/>
            <w:vAlign w:val="center"/>
          </w:tcPr>
          <w:p w:rsidR="00D03355" w:rsidRPr="00571CBB" w:rsidRDefault="00D03355" w:rsidP="00CC76B8">
            <w:pPr>
              <w:tabs>
                <w:tab w:val="left" w:pos="240"/>
              </w:tabs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Year of passing</w:t>
            </w:r>
          </w:p>
        </w:tc>
        <w:tc>
          <w:tcPr>
            <w:tcW w:w="1780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Board/</w:t>
            </w:r>
          </w:p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University</w:t>
            </w:r>
          </w:p>
        </w:tc>
        <w:tc>
          <w:tcPr>
            <w:tcW w:w="3561" w:type="dxa"/>
            <w:gridSpan w:val="2"/>
            <w:vAlign w:val="center"/>
          </w:tcPr>
          <w:p w:rsidR="00D03355" w:rsidRPr="00571CBB" w:rsidRDefault="00D03355" w:rsidP="00CC76B8">
            <w:pPr>
              <w:tabs>
                <w:tab w:val="left" w:pos="2880"/>
              </w:tabs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Institution</w:t>
            </w:r>
          </w:p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1781" w:type="dxa"/>
            <w:vAlign w:val="center"/>
          </w:tcPr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ercentage/</w:t>
            </w:r>
          </w:p>
          <w:p w:rsidR="00D03355" w:rsidRPr="00571CBB" w:rsidRDefault="00D03355" w:rsidP="00CC76B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CGPA</w:t>
            </w:r>
          </w:p>
        </w:tc>
      </w:tr>
      <w:tr w:rsidR="00D03355" w:rsidRPr="00571CBB" w:rsidTr="00571CBB">
        <w:trPr>
          <w:trHeight w:val="467"/>
        </w:trPr>
        <w:tc>
          <w:tcPr>
            <w:tcW w:w="1908" w:type="dxa"/>
            <w:vAlign w:val="center"/>
          </w:tcPr>
          <w:p w:rsidR="00D03355" w:rsidRPr="001D08A8" w:rsidRDefault="00CC0412" w:rsidP="00CC76B8">
            <w:pPr>
              <w:jc w:val="center"/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>B.Sc</w:t>
            </w:r>
          </w:p>
        </w:tc>
        <w:tc>
          <w:tcPr>
            <w:tcW w:w="1652" w:type="dxa"/>
            <w:vAlign w:val="center"/>
          </w:tcPr>
          <w:p w:rsidR="00D03355" w:rsidRPr="001D08A8" w:rsidRDefault="0017215E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3</w:t>
            </w:r>
          </w:p>
        </w:tc>
        <w:tc>
          <w:tcPr>
            <w:tcW w:w="1780" w:type="dxa"/>
            <w:vAlign w:val="center"/>
          </w:tcPr>
          <w:p w:rsidR="00D03355" w:rsidRPr="001D08A8" w:rsidRDefault="0017215E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.T.U.</w:t>
            </w:r>
          </w:p>
        </w:tc>
        <w:tc>
          <w:tcPr>
            <w:tcW w:w="3561" w:type="dxa"/>
            <w:gridSpan w:val="2"/>
            <w:vAlign w:val="center"/>
          </w:tcPr>
          <w:p w:rsidR="00D03355" w:rsidRPr="00571CBB" w:rsidRDefault="0017215E" w:rsidP="00B91D9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N. Institute of management &amp;       Technology</w:t>
            </w:r>
          </w:p>
        </w:tc>
        <w:tc>
          <w:tcPr>
            <w:tcW w:w="1781" w:type="dxa"/>
            <w:vAlign w:val="center"/>
          </w:tcPr>
          <w:p w:rsidR="00D03355" w:rsidRPr="001D08A8" w:rsidRDefault="0017215E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0.70</w:t>
            </w:r>
            <w:r w:rsidR="00CC0412" w:rsidRPr="001D08A8">
              <w:rPr>
                <w:rFonts w:ascii="Arial" w:hAnsi="Arial" w:cs="Arial"/>
              </w:rPr>
              <w:t>%</w:t>
            </w:r>
          </w:p>
        </w:tc>
      </w:tr>
      <w:tr w:rsidR="00D03355" w:rsidRPr="00571CBB" w:rsidTr="00571CBB">
        <w:trPr>
          <w:trHeight w:val="548"/>
        </w:trPr>
        <w:tc>
          <w:tcPr>
            <w:tcW w:w="1908" w:type="dxa"/>
            <w:vAlign w:val="center"/>
          </w:tcPr>
          <w:p w:rsidR="00D03355" w:rsidRPr="001D08A8" w:rsidRDefault="00D03355" w:rsidP="00CC76B8">
            <w:pPr>
              <w:jc w:val="center"/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>Class XII</w:t>
            </w:r>
          </w:p>
        </w:tc>
        <w:tc>
          <w:tcPr>
            <w:tcW w:w="1652" w:type="dxa"/>
            <w:vAlign w:val="center"/>
          </w:tcPr>
          <w:p w:rsidR="00D03355" w:rsidRPr="001D08A8" w:rsidRDefault="0017215E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09</w:t>
            </w:r>
          </w:p>
        </w:tc>
        <w:tc>
          <w:tcPr>
            <w:tcW w:w="1780" w:type="dxa"/>
            <w:vAlign w:val="center"/>
          </w:tcPr>
          <w:p w:rsidR="00D03355" w:rsidRPr="001D08A8" w:rsidRDefault="0017215E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.B.C.H.S.E</w:t>
            </w:r>
          </w:p>
        </w:tc>
        <w:tc>
          <w:tcPr>
            <w:tcW w:w="3561" w:type="dxa"/>
            <w:gridSpan w:val="2"/>
            <w:vAlign w:val="center"/>
          </w:tcPr>
          <w:p w:rsidR="00D03355" w:rsidRPr="001D08A8" w:rsidRDefault="00AD2A56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rackpore</w:t>
            </w:r>
            <w:r w:rsidR="0017215E">
              <w:rPr>
                <w:rFonts w:ascii="Arial" w:hAnsi="Arial" w:cs="Arial"/>
              </w:rPr>
              <w:t xml:space="preserve"> Cantonment Vidyapith (H.S) School</w:t>
            </w:r>
          </w:p>
        </w:tc>
        <w:tc>
          <w:tcPr>
            <w:tcW w:w="1781" w:type="dxa"/>
            <w:vAlign w:val="center"/>
          </w:tcPr>
          <w:p w:rsidR="00D03355" w:rsidRPr="001D08A8" w:rsidRDefault="0017215E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5</w:t>
            </w:r>
            <w:r w:rsidR="005C0EB5" w:rsidRPr="001D08A8">
              <w:rPr>
                <w:rFonts w:ascii="Arial" w:hAnsi="Arial" w:cs="Arial"/>
              </w:rPr>
              <w:t>%</w:t>
            </w:r>
          </w:p>
        </w:tc>
      </w:tr>
      <w:tr w:rsidR="00D03355" w:rsidRPr="00571CBB" w:rsidTr="00571CBB">
        <w:trPr>
          <w:trHeight w:val="512"/>
        </w:trPr>
        <w:tc>
          <w:tcPr>
            <w:tcW w:w="1908" w:type="dxa"/>
            <w:vAlign w:val="center"/>
          </w:tcPr>
          <w:p w:rsidR="00D03355" w:rsidRPr="001D08A8" w:rsidRDefault="00D03355" w:rsidP="00CC76B8">
            <w:pPr>
              <w:jc w:val="center"/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>Class X</w:t>
            </w:r>
          </w:p>
        </w:tc>
        <w:tc>
          <w:tcPr>
            <w:tcW w:w="1652" w:type="dxa"/>
            <w:vAlign w:val="center"/>
          </w:tcPr>
          <w:p w:rsidR="00D03355" w:rsidRPr="001D08A8" w:rsidRDefault="005C0EB5" w:rsidP="00CC76B8">
            <w:pPr>
              <w:jc w:val="center"/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>2009</w:t>
            </w:r>
          </w:p>
        </w:tc>
        <w:tc>
          <w:tcPr>
            <w:tcW w:w="1780" w:type="dxa"/>
            <w:vAlign w:val="center"/>
          </w:tcPr>
          <w:p w:rsidR="00D03355" w:rsidRPr="001D08A8" w:rsidRDefault="005C0EB5" w:rsidP="00CC76B8">
            <w:pPr>
              <w:jc w:val="center"/>
              <w:rPr>
                <w:rFonts w:ascii="Arial" w:hAnsi="Arial" w:cs="Arial"/>
              </w:rPr>
            </w:pPr>
            <w:r w:rsidRPr="001D08A8">
              <w:rPr>
                <w:rFonts w:ascii="Arial" w:hAnsi="Arial" w:cs="Arial"/>
              </w:rPr>
              <w:t>M.P.BOARD</w:t>
            </w:r>
          </w:p>
        </w:tc>
        <w:tc>
          <w:tcPr>
            <w:tcW w:w="3561" w:type="dxa"/>
            <w:gridSpan w:val="2"/>
            <w:vAlign w:val="center"/>
          </w:tcPr>
          <w:p w:rsidR="00D03355" w:rsidRPr="001D08A8" w:rsidRDefault="0017215E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rrackpore Cantonment Vidyapith (H.S) School</w:t>
            </w:r>
          </w:p>
        </w:tc>
        <w:tc>
          <w:tcPr>
            <w:tcW w:w="1781" w:type="dxa"/>
            <w:vAlign w:val="center"/>
          </w:tcPr>
          <w:p w:rsidR="00D03355" w:rsidRPr="001D08A8" w:rsidRDefault="0017215E" w:rsidP="00CC76B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</w:t>
            </w:r>
            <w:r w:rsidR="005C0EB5" w:rsidRPr="001D08A8">
              <w:rPr>
                <w:rFonts w:ascii="Arial" w:hAnsi="Arial" w:cs="Arial"/>
              </w:rPr>
              <w:t>%</w:t>
            </w:r>
          </w:p>
        </w:tc>
      </w:tr>
    </w:tbl>
    <w:p w:rsidR="00563746" w:rsidRDefault="00563746" w:rsidP="0042594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212267" w:rsidRDefault="00212267" w:rsidP="0042594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563746" w:rsidRPr="00300C10" w:rsidRDefault="00177A4E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10F97E" wp14:editId="4B403901">
                <wp:simplePos x="0" y="0"/>
                <wp:positionH relativeFrom="column">
                  <wp:posOffset>-9525</wp:posOffset>
                </wp:positionH>
                <wp:positionV relativeFrom="paragraph">
                  <wp:posOffset>-3175</wp:posOffset>
                </wp:positionV>
                <wp:extent cx="6477000" cy="295275"/>
                <wp:effectExtent l="9525" t="11430" r="9525" b="7620"/>
                <wp:wrapNone/>
                <wp:docPr id="8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0" cy="295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1D6C" w:rsidRPr="00425947" w:rsidRDefault="00D91D6C" w:rsidP="00D91D6C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TECHNICAL SKILLS</w:t>
                            </w:r>
                          </w:p>
                          <w:p w:rsidR="00425947" w:rsidRPr="00425947" w:rsidRDefault="00425947" w:rsidP="0042594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4" o:spid="_x0000_s1028" style="position:absolute;margin-left:-.75pt;margin-top:-.25pt;width:510pt;height:23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" fillcolor="#d8d8d8 [2732]">
                <v:textbox>
                  <w:txbxContent>
                    <w:p w:rsidR="00D91D6C" w:rsidRPr="00425947" w:rsidRDefault="00D91D6C" w:rsidP="00D91D6C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TECHNICAL SKILLS</w:t>
                      </w:r>
                    </w:p>
                    <w:p w:rsidR="00425947" w:rsidRPr="00425947" w:rsidRDefault="00425947" w:rsidP="00425947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425947" w:rsidRPr="00300C10">
        <w:rPr>
          <w:rFonts w:cstheme="minorHAnsi"/>
        </w:rPr>
        <w:t>_</w:t>
      </w:r>
    </w:p>
    <w:p w:rsidR="005B100D" w:rsidRPr="00300C10" w:rsidRDefault="005B100D" w:rsidP="005B100D">
      <w:pPr>
        <w:autoSpaceDE w:val="0"/>
        <w:autoSpaceDN w:val="0"/>
        <w:adjustRightInd w:val="0"/>
        <w:rPr>
          <w:rFonts w:cstheme="minorHAnsi"/>
          <w:spacing w:val="20"/>
          <w:sz w:val="20"/>
          <w:szCs w:val="20"/>
        </w:rPr>
      </w:pPr>
    </w:p>
    <w:p w:rsidR="00030EB8" w:rsidRPr="00300C10" w:rsidRDefault="009C0E5C" w:rsidP="005B100D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  <w:r w:rsidR="008C6B99">
        <w:rPr>
          <w:rFonts w:cstheme="minorHAnsi"/>
          <w:sz w:val="20"/>
          <w:szCs w:val="20"/>
        </w:rPr>
        <w:t>C Language</w:t>
      </w:r>
    </w:p>
    <w:p w:rsidR="009C0E5C" w:rsidRPr="00300C10" w:rsidRDefault="009C0E5C" w:rsidP="005B100D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  <w:r w:rsidR="00212267">
        <w:rPr>
          <w:rFonts w:cstheme="minorHAnsi"/>
          <w:sz w:val="20"/>
          <w:szCs w:val="20"/>
        </w:rPr>
        <w:t>Data Structure(Intermediate)</w:t>
      </w:r>
    </w:p>
    <w:p w:rsidR="009C0E5C" w:rsidRDefault="009C0E5C" w:rsidP="005C0F80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  <w:r w:rsidR="00212267">
        <w:rPr>
          <w:rFonts w:cstheme="minorHAnsi"/>
          <w:sz w:val="20"/>
          <w:szCs w:val="20"/>
        </w:rPr>
        <w:t>Oracle (Core)</w:t>
      </w:r>
    </w:p>
    <w:p w:rsidR="00212267" w:rsidRDefault="00212267" w:rsidP="005C0F80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PHP(Intermediate)</w:t>
      </w:r>
    </w:p>
    <w:p w:rsidR="00212267" w:rsidRDefault="00212267" w:rsidP="005C0F80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HTML5, CSS.</w:t>
      </w:r>
    </w:p>
    <w:p w:rsidR="00212267" w:rsidRDefault="00212267" w:rsidP="005C0F80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ootstrap3</w:t>
      </w:r>
    </w:p>
    <w:p w:rsidR="00212267" w:rsidRPr="005C0F80" w:rsidRDefault="00212267" w:rsidP="005C0F80">
      <w:pPr>
        <w:numPr>
          <w:ilvl w:val="0"/>
          <w:numId w:val="5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Javascript</w:t>
      </w:r>
      <w:r w:rsidR="00E24B41">
        <w:rPr>
          <w:rFonts w:cstheme="minorHAnsi"/>
          <w:sz w:val="20"/>
          <w:szCs w:val="20"/>
        </w:rPr>
        <w:t>, JQuery</w:t>
      </w:r>
      <w:r>
        <w:rPr>
          <w:rFonts w:cstheme="minorHAnsi"/>
          <w:sz w:val="20"/>
          <w:szCs w:val="20"/>
        </w:rPr>
        <w:t>.</w:t>
      </w:r>
    </w:p>
    <w:p w:rsidR="009C0E5C" w:rsidRPr="008C6B99" w:rsidRDefault="009C0E5C" w:rsidP="008C6B99">
      <w:pPr>
        <w:autoSpaceDE w:val="0"/>
        <w:autoSpaceDN w:val="0"/>
        <w:adjustRightInd w:val="0"/>
        <w:spacing w:after="0" w:line="264" w:lineRule="auto"/>
        <w:ind w:left="720"/>
        <w:jc w:val="both"/>
        <w:rPr>
          <w:rFonts w:cstheme="minorHAnsi"/>
          <w:sz w:val="20"/>
          <w:szCs w:val="20"/>
        </w:rPr>
      </w:pPr>
    </w:p>
    <w:p w:rsidR="009C0E5C" w:rsidRPr="00300C10" w:rsidRDefault="009C0E5C" w:rsidP="009F7021">
      <w:p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</w:p>
    <w:p w:rsidR="005B100D" w:rsidRPr="00300C10" w:rsidRDefault="005B100D" w:rsidP="009C0E5C">
      <w:p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</w:p>
    <w:p w:rsidR="005B100D" w:rsidRPr="00300C10" w:rsidRDefault="00177A4E" w:rsidP="005B100D">
      <w:pPr>
        <w:numPr>
          <w:ilvl w:val="0"/>
          <w:numId w:val="7"/>
        </w:numPr>
        <w:autoSpaceDE w:val="0"/>
        <w:autoSpaceDN w:val="0"/>
        <w:adjustRightInd w:val="0"/>
        <w:spacing w:after="0" w:line="264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-76200</wp:posOffset>
                </wp:positionV>
                <wp:extent cx="6477000" cy="295275"/>
                <wp:effectExtent l="9525" t="7620" r="9525" b="11430"/>
                <wp:wrapNone/>
                <wp:docPr id="7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0" cy="295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5947" w:rsidRPr="00425947" w:rsidRDefault="00425947" w:rsidP="0042594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6" o:spid="_x0000_s1029" style="position:absolute;left:0;text-align:left;margin-left:-.75pt;margin-top:-6pt;width:510pt;height:23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" fillcolor="#d8d8d8 [2732]">
                <v:textbox>
                  <w:txbxContent>
                    <w:p w:rsidR="00425947" w:rsidRPr="00425947" w:rsidRDefault="00425947" w:rsidP="00425947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cstheme="min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-76200</wp:posOffset>
                </wp:positionV>
                <wp:extent cx="6477000" cy="295275"/>
                <wp:effectExtent l="9525" t="7620" r="9525" b="11430"/>
                <wp:wrapNone/>
                <wp:docPr id="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0" cy="295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5947" w:rsidRPr="00425947" w:rsidRDefault="00D91D6C" w:rsidP="0042594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KEY STRENGT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7" o:spid="_x0000_s1030" style="position:absolute;left:0;text-align:left;margin-left:-.75pt;margin-top:-6pt;width:510pt;height:2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" fillcolor="#d8d8d8 [2732]">
                <v:textbox>
                  <w:txbxContent>
                    <w:p w:rsidR="00425947" w:rsidRPr="00425947" w:rsidRDefault="00D91D6C" w:rsidP="0042594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KEY STRENGTH</w:t>
                      </w:r>
                    </w:p>
                  </w:txbxContent>
                </v:textbox>
              </v:rect>
            </w:pict>
          </mc:Fallback>
        </mc:AlternateContent>
      </w:r>
    </w:p>
    <w:p w:rsidR="00030EB8" w:rsidRPr="00300C10" w:rsidRDefault="00030EB8" w:rsidP="005B100D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9C0E5C" w:rsidRDefault="00D91D6C" w:rsidP="009C0E5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Positive Attitude</w:t>
      </w:r>
    </w:p>
    <w:p w:rsidR="00D91D6C" w:rsidRPr="00300C10" w:rsidRDefault="00D91D6C" w:rsidP="009C0E5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earning Attitude</w:t>
      </w:r>
    </w:p>
    <w:p w:rsidR="009C0E5C" w:rsidRPr="00300C10" w:rsidRDefault="009C0E5C" w:rsidP="009C0E5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  <w:r w:rsidRPr="00300C10">
        <w:rPr>
          <w:rFonts w:cstheme="minorHAnsi"/>
          <w:sz w:val="20"/>
          <w:szCs w:val="20"/>
        </w:rPr>
        <w:t xml:space="preserve"> </w:t>
      </w:r>
      <w:r w:rsidR="005C0F80">
        <w:rPr>
          <w:rFonts w:cstheme="minorHAnsi"/>
          <w:sz w:val="20"/>
          <w:szCs w:val="20"/>
        </w:rPr>
        <w:t>Making new friends</w:t>
      </w:r>
    </w:p>
    <w:p w:rsidR="005B100D" w:rsidRPr="00D91D6C" w:rsidRDefault="005B100D" w:rsidP="00D91D6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0"/>
          <w:szCs w:val="20"/>
        </w:rPr>
      </w:pPr>
    </w:p>
    <w:p w:rsidR="005B100D" w:rsidRPr="00300C10" w:rsidRDefault="00177A4E" w:rsidP="005B100D">
      <w:pPr>
        <w:autoSpaceDE w:val="0"/>
        <w:autoSpaceDN w:val="0"/>
        <w:adjustRightInd w:val="0"/>
        <w:rPr>
          <w:rFonts w:cstheme="minorHAnsi"/>
        </w:rPr>
      </w:pPr>
      <w:r>
        <w:rPr>
          <w:rFonts w:cstheme="minorHAnsi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152400</wp:posOffset>
                </wp:positionV>
                <wp:extent cx="6477000" cy="295275"/>
                <wp:effectExtent l="9525" t="12065" r="9525" b="6985"/>
                <wp:wrapNone/>
                <wp:docPr id="5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0" cy="295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5947" w:rsidRPr="00425947" w:rsidRDefault="00563746" w:rsidP="00425947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HOBBIES &amp; INTER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8" o:spid="_x0000_s1031" style="position:absolute;margin-left:-.75pt;margin-top:12pt;width:510pt;height:23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" fillcolor="#d8d8d8 [2732]">
                <v:textbox>
                  <w:txbxContent>
                    <w:p w:rsidR="00425947" w:rsidRPr="00425947" w:rsidRDefault="00563746" w:rsidP="00425947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HOBBIES &amp; INTERESTS</w:t>
                      </w:r>
                    </w:p>
                  </w:txbxContent>
                </v:textbox>
              </v:rect>
            </w:pict>
          </mc:Fallback>
        </mc:AlternateContent>
      </w:r>
    </w:p>
    <w:p w:rsidR="00563746" w:rsidRPr="00300C10" w:rsidRDefault="00563746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60CB2" w:rsidRPr="00300C10" w:rsidRDefault="00C60CB2" w:rsidP="003F54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3F543A" w:rsidRDefault="00D91D6C" w:rsidP="003F54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atching Cricket</w:t>
      </w:r>
    </w:p>
    <w:p w:rsidR="00AF1883" w:rsidRDefault="00AF1883" w:rsidP="003F54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Playing Cricket</w:t>
      </w:r>
    </w:p>
    <w:p w:rsidR="00AF1883" w:rsidRPr="00300C10" w:rsidRDefault="00AF1883" w:rsidP="003F543A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Listening Song</w:t>
      </w:r>
      <w:r w:rsidR="003C33A0">
        <w:rPr>
          <w:rFonts w:cstheme="minorHAnsi"/>
        </w:rPr>
        <w:t>s.</w:t>
      </w:r>
    </w:p>
    <w:p w:rsidR="003F543A" w:rsidRPr="00C4488E" w:rsidRDefault="003F543A" w:rsidP="00C4488E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C60CB2" w:rsidRPr="00300C10" w:rsidRDefault="00C60CB2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425947" w:rsidRPr="00300C10" w:rsidRDefault="00425947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425947" w:rsidRPr="00300C10" w:rsidRDefault="00177A4E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9525</wp:posOffset>
                </wp:positionH>
                <wp:positionV relativeFrom="paragraph">
                  <wp:posOffset>126365</wp:posOffset>
                </wp:positionV>
                <wp:extent cx="6477000" cy="295275"/>
                <wp:effectExtent l="9525" t="7620" r="9525" b="11430"/>
                <wp:wrapNone/>
                <wp:docPr id="4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77000" cy="295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4F3E" w:rsidRPr="00425947" w:rsidRDefault="00524F3E" w:rsidP="00524F3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TRAINING / INTERNSHIP</w:t>
                            </w:r>
                            <w:r w:rsidR="00257E9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9C0E5C">
                              <w:rPr>
                                <w:b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17" o:spid="_x0000_s1032" style="position:absolute;margin-left:-.75pt;margin-top:9.95pt;width:510pt;height:23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" fillcolor="#d8d8d8 [2732]">
                <v:textbox>
                  <w:txbxContent>
                    <w:p w:rsidR="00524F3E" w:rsidRPr="00425947" w:rsidRDefault="00524F3E" w:rsidP="00524F3E">
                      <w:pPr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TRAINING / INTERNSHIP</w:t>
                      </w:r>
                      <w:r w:rsidR="00257E9E">
                        <w:rPr>
                          <w:b/>
                          <w:sz w:val="28"/>
                          <w:szCs w:val="28"/>
                        </w:rPr>
                        <w:t xml:space="preserve"> / </w:t>
                      </w:r>
                      <w:r w:rsidR="009C0E5C">
                        <w:rPr>
                          <w:b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</v:rect>
            </w:pict>
          </mc:Fallback>
        </mc:AlternateContent>
      </w:r>
    </w:p>
    <w:p w:rsidR="00425947" w:rsidRPr="00300C10" w:rsidRDefault="00425947" w:rsidP="0042594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tbl>
      <w:tblPr>
        <w:tblStyle w:val="TableGrid"/>
        <w:tblpPr w:leftFromText="180" w:rightFromText="180" w:vertAnchor="text" w:horzAnchor="margin" w:tblpY="415"/>
        <w:tblW w:w="0" w:type="auto"/>
        <w:tblLook w:val="04A0" w:firstRow="1" w:lastRow="0" w:firstColumn="1" w:lastColumn="0" w:noHBand="0" w:noVBand="1"/>
      </w:tblPr>
      <w:tblGrid>
        <w:gridCol w:w="3560"/>
        <w:gridCol w:w="3561"/>
        <w:gridCol w:w="3561"/>
      </w:tblGrid>
      <w:tr w:rsidR="006F7138" w:rsidRPr="00571CBB" w:rsidTr="009F7021">
        <w:trPr>
          <w:trHeight w:val="710"/>
        </w:trPr>
        <w:tc>
          <w:tcPr>
            <w:tcW w:w="3560" w:type="dxa"/>
          </w:tcPr>
          <w:p w:rsidR="006F7138" w:rsidRPr="00571CBB" w:rsidRDefault="006F7138" w:rsidP="006F7138">
            <w:pPr>
              <w:jc w:val="center"/>
              <w:rPr>
                <w:rFonts w:ascii="Arial" w:hAnsi="Arial" w:cs="Arial"/>
              </w:rPr>
            </w:pPr>
          </w:p>
          <w:p w:rsidR="006F7138" w:rsidRPr="00571CBB" w:rsidRDefault="006F7138" w:rsidP="006F713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ORANIZATION</w:t>
            </w:r>
          </w:p>
        </w:tc>
        <w:tc>
          <w:tcPr>
            <w:tcW w:w="3561" w:type="dxa"/>
          </w:tcPr>
          <w:p w:rsidR="006F7138" w:rsidRPr="00571CBB" w:rsidRDefault="006F7138" w:rsidP="006F7138">
            <w:pPr>
              <w:jc w:val="center"/>
              <w:rPr>
                <w:rFonts w:ascii="Arial" w:hAnsi="Arial" w:cs="Arial"/>
              </w:rPr>
            </w:pPr>
          </w:p>
          <w:p w:rsidR="006F7138" w:rsidRPr="00571CBB" w:rsidRDefault="006F7138" w:rsidP="006F713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ERIOD</w:t>
            </w:r>
          </w:p>
        </w:tc>
        <w:tc>
          <w:tcPr>
            <w:tcW w:w="3561" w:type="dxa"/>
          </w:tcPr>
          <w:p w:rsidR="006F7138" w:rsidRPr="00571CBB" w:rsidRDefault="006F7138" w:rsidP="006F7138">
            <w:pPr>
              <w:jc w:val="center"/>
              <w:rPr>
                <w:rFonts w:ascii="Arial" w:hAnsi="Arial" w:cs="Arial"/>
              </w:rPr>
            </w:pPr>
          </w:p>
          <w:p w:rsidR="009F7021" w:rsidRPr="00571CBB" w:rsidRDefault="006F7138" w:rsidP="006F7138">
            <w:pPr>
              <w:jc w:val="center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ROJECT TITLE</w:t>
            </w:r>
            <w:r w:rsidR="000C4F6C" w:rsidRPr="00571CBB">
              <w:rPr>
                <w:rFonts w:ascii="Arial" w:hAnsi="Arial" w:cs="Arial"/>
                <w:b/>
              </w:rPr>
              <w:t>/</w:t>
            </w:r>
          </w:p>
          <w:p w:rsidR="006F7138" w:rsidRPr="00571CBB" w:rsidRDefault="00546F8A" w:rsidP="006F7138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OPICS</w:t>
            </w:r>
          </w:p>
        </w:tc>
      </w:tr>
      <w:tr w:rsidR="006F7138" w:rsidRPr="00571CBB" w:rsidTr="001D08A8">
        <w:trPr>
          <w:trHeight w:val="650"/>
        </w:trPr>
        <w:tc>
          <w:tcPr>
            <w:tcW w:w="3560" w:type="dxa"/>
          </w:tcPr>
          <w:p w:rsidR="006F7138" w:rsidRPr="00EB7105" w:rsidRDefault="00546F8A" w:rsidP="006F7138">
            <w:pPr>
              <w:rPr>
                <w:rFonts w:cs="Arial"/>
              </w:rPr>
            </w:pPr>
            <w:r>
              <w:rPr>
                <w:rFonts w:cs="Arial"/>
              </w:rPr>
              <w:t xml:space="preserve">                   INTERNSHALA</w:t>
            </w:r>
          </w:p>
        </w:tc>
        <w:tc>
          <w:tcPr>
            <w:tcW w:w="3561" w:type="dxa"/>
          </w:tcPr>
          <w:p w:rsidR="006F7138" w:rsidRPr="00571CBB" w:rsidRDefault="00546F8A" w:rsidP="006F71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       6 MONTH</w:t>
            </w:r>
          </w:p>
        </w:tc>
        <w:tc>
          <w:tcPr>
            <w:tcW w:w="3561" w:type="dxa"/>
          </w:tcPr>
          <w:p w:rsidR="006F7138" w:rsidRPr="00571CBB" w:rsidRDefault="00546F8A" w:rsidP="006F71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</w:t>
            </w:r>
            <w:r w:rsidR="00840494">
              <w:rPr>
                <w:rFonts w:ascii="Arial" w:hAnsi="Arial" w:cs="Arial"/>
              </w:rPr>
              <w:t xml:space="preserve">       </w:t>
            </w:r>
            <w:r>
              <w:rPr>
                <w:rFonts w:ascii="Arial" w:hAnsi="Arial" w:cs="Arial"/>
              </w:rPr>
              <w:t>HTML, CSS, BOOTSTRAP,PHP(CORE)</w:t>
            </w:r>
          </w:p>
        </w:tc>
      </w:tr>
    </w:tbl>
    <w:p w:rsidR="003F543A" w:rsidRPr="00300C10" w:rsidRDefault="003F543A" w:rsidP="003F543A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</w:p>
    <w:p w:rsidR="00524F3E" w:rsidRPr="00300C10" w:rsidRDefault="00524F3E" w:rsidP="003F543A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</w:p>
    <w:tbl>
      <w:tblPr>
        <w:tblStyle w:val="TableGrid"/>
        <w:tblpPr w:leftFromText="180" w:rightFromText="180" w:vertAnchor="text" w:horzAnchor="margin" w:tblpY="505"/>
        <w:tblW w:w="0" w:type="auto"/>
        <w:tblLook w:val="04A0" w:firstRow="1" w:lastRow="0" w:firstColumn="1" w:lastColumn="0" w:noHBand="0" w:noVBand="1"/>
      </w:tblPr>
      <w:tblGrid>
        <w:gridCol w:w="3528"/>
        <w:gridCol w:w="7154"/>
      </w:tblGrid>
      <w:tr w:rsidR="006F7138" w:rsidRPr="00571CBB" w:rsidTr="007A26AA">
        <w:trPr>
          <w:trHeight w:val="1070"/>
        </w:trPr>
        <w:tc>
          <w:tcPr>
            <w:tcW w:w="3528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Correspondence Address :-</w:t>
            </w: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  <w:tc>
          <w:tcPr>
            <w:tcW w:w="7154" w:type="dxa"/>
          </w:tcPr>
          <w:p w:rsidR="006F7138" w:rsidRPr="00EB7105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6F7138" w:rsidRDefault="004F777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ll</w:t>
            </w:r>
            <w:r w:rsidR="00AD2A56">
              <w:rPr>
                <w:rFonts w:ascii="Arial" w:hAnsi="Arial" w:cs="Arial"/>
              </w:rPr>
              <w:t>: -</w:t>
            </w:r>
            <w:r>
              <w:rPr>
                <w:rFonts w:ascii="Arial" w:hAnsi="Arial" w:cs="Arial"/>
              </w:rPr>
              <w:t xml:space="preserve"> Kumbhavat, PS</w:t>
            </w:r>
            <w:r w:rsidR="007C2C2A">
              <w:rPr>
                <w:rFonts w:ascii="Arial" w:hAnsi="Arial" w:cs="Arial"/>
              </w:rPr>
              <w:t>: -</w:t>
            </w:r>
            <w:r>
              <w:rPr>
                <w:rFonts w:ascii="Arial" w:hAnsi="Arial" w:cs="Arial"/>
              </w:rPr>
              <w:t xml:space="preserve"> Maharajganj. </w:t>
            </w:r>
            <w:r w:rsidR="00AD2A56">
              <w:rPr>
                <w:rFonts w:ascii="Arial" w:hAnsi="Arial" w:cs="Arial"/>
              </w:rPr>
              <w:t>Dist: -</w:t>
            </w:r>
            <w:r>
              <w:rPr>
                <w:rFonts w:ascii="Arial" w:hAnsi="Arial" w:cs="Arial"/>
              </w:rPr>
              <w:t xml:space="preserve"> Azamgarh (Uttar Pradesh).</w:t>
            </w:r>
          </w:p>
          <w:p w:rsidR="004F7778" w:rsidRPr="00EB7105" w:rsidRDefault="004F777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PIN:- 276141.</w:t>
            </w:r>
          </w:p>
          <w:p w:rsidR="006F7138" w:rsidRPr="00EB7105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6F7138" w:rsidRPr="00EB7105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bookmarkStart w:id="0" w:name="_GoBack"/>
            <w:bookmarkEnd w:id="0"/>
          </w:p>
          <w:p w:rsidR="006F7138" w:rsidRPr="00EB7105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6F7138" w:rsidRPr="00571CBB" w:rsidTr="007A26AA">
        <w:trPr>
          <w:trHeight w:val="962"/>
        </w:trPr>
        <w:tc>
          <w:tcPr>
            <w:tcW w:w="3528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ermanent Address :-</w:t>
            </w:r>
          </w:p>
        </w:tc>
        <w:tc>
          <w:tcPr>
            <w:tcW w:w="7154" w:type="dxa"/>
          </w:tcPr>
          <w:p w:rsidR="006F7138" w:rsidRPr="00EB7105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C2776D" w:rsidRPr="00C2776D" w:rsidRDefault="00C2776D" w:rsidP="00C2776D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C2776D">
              <w:rPr>
                <w:rFonts w:ascii="Arial" w:hAnsi="Arial" w:cs="Arial"/>
              </w:rPr>
              <w:t>Vill</w:t>
            </w:r>
            <w:r w:rsidR="00AD2A56" w:rsidRPr="00C2776D">
              <w:rPr>
                <w:rFonts w:ascii="Arial" w:hAnsi="Arial" w:cs="Arial"/>
              </w:rPr>
              <w:t>: -</w:t>
            </w:r>
            <w:r w:rsidRPr="00C2776D">
              <w:rPr>
                <w:rFonts w:ascii="Arial" w:hAnsi="Arial" w:cs="Arial"/>
              </w:rPr>
              <w:t xml:space="preserve"> Kumbhavat, PS:- Maharajganj. Dist :- Azamgarh (Uttar Pradesh).</w:t>
            </w:r>
          </w:p>
          <w:p w:rsidR="006F7138" w:rsidRPr="00EB7105" w:rsidRDefault="00C2776D" w:rsidP="00C2776D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C2776D">
              <w:rPr>
                <w:rFonts w:ascii="Arial" w:hAnsi="Arial" w:cs="Arial"/>
              </w:rPr>
              <w:t xml:space="preserve"> PIN</w:t>
            </w:r>
            <w:r w:rsidR="007C2C2A" w:rsidRPr="00C2776D">
              <w:rPr>
                <w:rFonts w:ascii="Arial" w:hAnsi="Arial" w:cs="Arial"/>
              </w:rPr>
              <w:t>: -</w:t>
            </w:r>
            <w:r w:rsidRPr="00C2776D">
              <w:rPr>
                <w:rFonts w:ascii="Arial" w:hAnsi="Arial" w:cs="Arial"/>
              </w:rPr>
              <w:t xml:space="preserve"> 276141</w:t>
            </w:r>
            <w:r w:rsidR="007C2C2A" w:rsidRPr="00C2776D">
              <w:rPr>
                <w:rFonts w:ascii="Arial" w:hAnsi="Arial" w:cs="Arial"/>
              </w:rPr>
              <w:t>.</w:t>
            </w:r>
            <w:r w:rsidR="007C2C2A" w:rsidRPr="00EB7105">
              <w:rPr>
                <w:rFonts w:ascii="Arial" w:hAnsi="Arial" w:cs="Arial"/>
              </w:rPr>
              <w:t>..</w:t>
            </w:r>
          </w:p>
          <w:p w:rsidR="006F7138" w:rsidRPr="00EB7105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  <w:p w:rsidR="006F7138" w:rsidRPr="00EB7105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6F7138" w:rsidRPr="00571CBB" w:rsidTr="00C2776D">
        <w:trPr>
          <w:trHeight w:val="70"/>
        </w:trPr>
        <w:tc>
          <w:tcPr>
            <w:tcW w:w="3528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</w:p>
        </w:tc>
        <w:tc>
          <w:tcPr>
            <w:tcW w:w="7154" w:type="dxa"/>
          </w:tcPr>
          <w:p w:rsidR="006F7138" w:rsidRPr="00EB7105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6F7138" w:rsidRPr="00571CBB" w:rsidTr="007A26AA">
        <w:trPr>
          <w:trHeight w:val="386"/>
        </w:trPr>
        <w:tc>
          <w:tcPr>
            <w:tcW w:w="3528" w:type="dxa"/>
          </w:tcPr>
          <w:p w:rsidR="006F7138" w:rsidRPr="00571CBB" w:rsidRDefault="006F7138" w:rsidP="006F7138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</w:rPr>
            </w:pPr>
            <w:r w:rsidRPr="00571CBB">
              <w:rPr>
                <w:rFonts w:ascii="Arial" w:hAnsi="Arial" w:cs="Arial"/>
                <w:b/>
              </w:rPr>
              <w:t>Phone/Mob No :-</w:t>
            </w:r>
          </w:p>
        </w:tc>
        <w:tc>
          <w:tcPr>
            <w:tcW w:w="7154" w:type="dxa"/>
          </w:tcPr>
          <w:p w:rsidR="006F7138" w:rsidRPr="00EB7105" w:rsidRDefault="005E250C" w:rsidP="006F7138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455438721/8736042556</w:t>
            </w:r>
          </w:p>
        </w:tc>
      </w:tr>
    </w:tbl>
    <w:p w:rsidR="00524F3E" w:rsidRPr="00300C10" w:rsidRDefault="00524F3E" w:rsidP="00524F3E">
      <w:pPr>
        <w:rPr>
          <w:rFonts w:cstheme="minorHAnsi"/>
        </w:rPr>
      </w:pPr>
    </w:p>
    <w:p w:rsidR="0087262A" w:rsidRPr="00300C10" w:rsidRDefault="00A27BE4" w:rsidP="00A27BE4">
      <w:pPr>
        <w:tabs>
          <w:tab w:val="left" w:pos="5040"/>
        </w:tabs>
        <w:ind w:firstLine="720"/>
        <w:rPr>
          <w:rFonts w:cstheme="minorHAnsi"/>
        </w:rPr>
      </w:pPr>
      <w:r>
        <w:rPr>
          <w:rFonts w:cstheme="minorHAnsi"/>
        </w:rPr>
        <w:tab/>
      </w:r>
    </w:p>
    <w:p w:rsidR="0087262A" w:rsidRPr="00300C10" w:rsidRDefault="00404226" w:rsidP="0087262A">
      <w:pPr>
        <w:rPr>
          <w:rFonts w:cstheme="minorHAnsi"/>
        </w:rPr>
      </w:pP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</w:p>
    <w:p w:rsidR="0087262A" w:rsidRPr="00300C10" w:rsidRDefault="0087262A" w:rsidP="0087262A">
      <w:pPr>
        <w:rPr>
          <w:rFonts w:cstheme="minorHAnsi"/>
        </w:rPr>
      </w:pPr>
    </w:p>
    <w:p w:rsidR="00374B84" w:rsidRPr="00300C10" w:rsidRDefault="00374B84" w:rsidP="008F4B06">
      <w:pPr>
        <w:rPr>
          <w:rFonts w:cstheme="minorHAnsi"/>
          <w:i/>
        </w:rPr>
      </w:pPr>
    </w:p>
    <w:sectPr w:rsidR="00374B84" w:rsidRPr="00300C10" w:rsidSect="00493FC4">
      <w:pgSz w:w="11906" w:h="16838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67EE" w:rsidRDefault="003367EE" w:rsidP="00404226">
      <w:pPr>
        <w:spacing w:after="0" w:line="240" w:lineRule="auto"/>
      </w:pPr>
      <w:r>
        <w:separator/>
      </w:r>
    </w:p>
  </w:endnote>
  <w:endnote w:type="continuationSeparator" w:id="0">
    <w:p w:rsidR="003367EE" w:rsidRDefault="003367EE" w:rsidP="00404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ntata One">
    <w:altName w:val="Times New Roman"/>
    <w:charset w:val="00"/>
    <w:family w:val="auto"/>
    <w:pitch w:val="default"/>
  </w:font>
  <w:font w:name="Questrial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67EE" w:rsidRDefault="003367EE" w:rsidP="00404226">
      <w:pPr>
        <w:spacing w:after="0" w:line="240" w:lineRule="auto"/>
      </w:pPr>
      <w:r>
        <w:separator/>
      </w:r>
    </w:p>
  </w:footnote>
  <w:footnote w:type="continuationSeparator" w:id="0">
    <w:p w:rsidR="003367EE" w:rsidRDefault="003367EE" w:rsidP="004042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910486"/>
    <w:multiLevelType w:val="hybridMultilevel"/>
    <w:tmpl w:val="5F0A945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097D33"/>
    <w:multiLevelType w:val="hybridMultilevel"/>
    <w:tmpl w:val="E7064EF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0236D2"/>
    <w:multiLevelType w:val="hybridMultilevel"/>
    <w:tmpl w:val="CB4A73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DD209BA"/>
    <w:multiLevelType w:val="hybridMultilevel"/>
    <w:tmpl w:val="CE32F7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866370"/>
    <w:multiLevelType w:val="hybridMultilevel"/>
    <w:tmpl w:val="28A497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8273BA3"/>
    <w:multiLevelType w:val="hybridMultilevel"/>
    <w:tmpl w:val="5B3A26B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CF7552"/>
    <w:multiLevelType w:val="hybridMultilevel"/>
    <w:tmpl w:val="3B7692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31D57B6"/>
    <w:multiLevelType w:val="hybridMultilevel"/>
    <w:tmpl w:val="5C743CB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545F1496"/>
    <w:multiLevelType w:val="hybridMultilevel"/>
    <w:tmpl w:val="96BC59E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0D1143"/>
    <w:multiLevelType w:val="hybridMultilevel"/>
    <w:tmpl w:val="EFA8A7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C33D02"/>
    <w:multiLevelType w:val="hybridMultilevel"/>
    <w:tmpl w:val="4AB8C20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4CD1C6D"/>
    <w:multiLevelType w:val="hybridMultilevel"/>
    <w:tmpl w:val="96607A0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B9C5629"/>
    <w:multiLevelType w:val="hybridMultilevel"/>
    <w:tmpl w:val="712C20A8"/>
    <w:lvl w:ilvl="0" w:tplc="9044F8BC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7E3632E0"/>
    <w:multiLevelType w:val="hybridMultilevel"/>
    <w:tmpl w:val="83C0FE2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"/>
  </w:num>
  <w:num w:numId="5">
    <w:abstractNumId w:val="8"/>
  </w:num>
  <w:num w:numId="6">
    <w:abstractNumId w:val="12"/>
  </w:num>
  <w:num w:numId="7">
    <w:abstractNumId w:val="10"/>
  </w:num>
  <w:num w:numId="8">
    <w:abstractNumId w:val="9"/>
  </w:num>
  <w:num w:numId="9">
    <w:abstractNumId w:val="13"/>
  </w:num>
  <w:num w:numId="10">
    <w:abstractNumId w:val="6"/>
  </w:num>
  <w:num w:numId="11">
    <w:abstractNumId w:val="2"/>
  </w:num>
  <w:num w:numId="12">
    <w:abstractNumId w:val="11"/>
  </w:num>
  <w:num w:numId="13">
    <w:abstractNumId w:val="5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TMzsjQwsDA2MTJU0lEKTi0uzszPAykwrAUApYjR0SwAAAA="/>
  </w:docVars>
  <w:rsids>
    <w:rsidRoot w:val="00493FC4"/>
    <w:rsid w:val="00030EB8"/>
    <w:rsid w:val="000962C5"/>
    <w:rsid w:val="000B104E"/>
    <w:rsid w:val="000C39D4"/>
    <w:rsid w:val="000C4F6C"/>
    <w:rsid w:val="000D1C10"/>
    <w:rsid w:val="000E4C11"/>
    <w:rsid w:val="0017215E"/>
    <w:rsid w:val="00177A4E"/>
    <w:rsid w:val="00184E89"/>
    <w:rsid w:val="001D08A8"/>
    <w:rsid w:val="001F7CCF"/>
    <w:rsid w:val="00212267"/>
    <w:rsid w:val="00257E9E"/>
    <w:rsid w:val="002B6C8F"/>
    <w:rsid w:val="00300C10"/>
    <w:rsid w:val="00303377"/>
    <w:rsid w:val="003367EE"/>
    <w:rsid w:val="00350AEE"/>
    <w:rsid w:val="00374B84"/>
    <w:rsid w:val="003C33A0"/>
    <w:rsid w:val="003F37F0"/>
    <w:rsid w:val="003F543A"/>
    <w:rsid w:val="00404226"/>
    <w:rsid w:val="004234DE"/>
    <w:rsid w:val="00425947"/>
    <w:rsid w:val="004404BD"/>
    <w:rsid w:val="00452301"/>
    <w:rsid w:val="004817EA"/>
    <w:rsid w:val="00493FC4"/>
    <w:rsid w:val="004D147A"/>
    <w:rsid w:val="004E6260"/>
    <w:rsid w:val="004F7778"/>
    <w:rsid w:val="00524F3E"/>
    <w:rsid w:val="00546F8A"/>
    <w:rsid w:val="00563746"/>
    <w:rsid w:val="00571CBB"/>
    <w:rsid w:val="00577856"/>
    <w:rsid w:val="005827E1"/>
    <w:rsid w:val="005A3AAF"/>
    <w:rsid w:val="005B100D"/>
    <w:rsid w:val="005C0EB5"/>
    <w:rsid w:val="005C0F80"/>
    <w:rsid w:val="005D21E3"/>
    <w:rsid w:val="005D273F"/>
    <w:rsid w:val="005D5564"/>
    <w:rsid w:val="005E250C"/>
    <w:rsid w:val="00604975"/>
    <w:rsid w:val="006711F5"/>
    <w:rsid w:val="006F7138"/>
    <w:rsid w:val="00701C91"/>
    <w:rsid w:val="00714C38"/>
    <w:rsid w:val="0072493F"/>
    <w:rsid w:val="007A1DB2"/>
    <w:rsid w:val="007A26AA"/>
    <w:rsid w:val="007B66D5"/>
    <w:rsid w:val="007C2C2A"/>
    <w:rsid w:val="00834906"/>
    <w:rsid w:val="00840494"/>
    <w:rsid w:val="00842ACD"/>
    <w:rsid w:val="0087020A"/>
    <w:rsid w:val="0087262A"/>
    <w:rsid w:val="00887330"/>
    <w:rsid w:val="00890324"/>
    <w:rsid w:val="008C6B99"/>
    <w:rsid w:val="008D1F96"/>
    <w:rsid w:val="008F4B06"/>
    <w:rsid w:val="00963198"/>
    <w:rsid w:val="0097212B"/>
    <w:rsid w:val="00973B7C"/>
    <w:rsid w:val="009C0E5C"/>
    <w:rsid w:val="009E6652"/>
    <w:rsid w:val="009F7021"/>
    <w:rsid w:val="00A14530"/>
    <w:rsid w:val="00A22F80"/>
    <w:rsid w:val="00A27BE4"/>
    <w:rsid w:val="00A43BBA"/>
    <w:rsid w:val="00AD2A56"/>
    <w:rsid w:val="00AE4ED4"/>
    <w:rsid w:val="00AF1883"/>
    <w:rsid w:val="00B8310E"/>
    <w:rsid w:val="00B91D9D"/>
    <w:rsid w:val="00BA3508"/>
    <w:rsid w:val="00BF5355"/>
    <w:rsid w:val="00BF5AD0"/>
    <w:rsid w:val="00C2776D"/>
    <w:rsid w:val="00C4488E"/>
    <w:rsid w:val="00C60CB2"/>
    <w:rsid w:val="00C6510B"/>
    <w:rsid w:val="00CC0412"/>
    <w:rsid w:val="00CC76B8"/>
    <w:rsid w:val="00D03355"/>
    <w:rsid w:val="00D91D6C"/>
    <w:rsid w:val="00DC60DF"/>
    <w:rsid w:val="00DF5C36"/>
    <w:rsid w:val="00E24B41"/>
    <w:rsid w:val="00E3391E"/>
    <w:rsid w:val="00E55E18"/>
    <w:rsid w:val="00EB7105"/>
    <w:rsid w:val="00F46245"/>
    <w:rsid w:val="00FA33DB"/>
    <w:rsid w:val="00FA3B6D"/>
    <w:rsid w:val="00FD2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55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D5564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3F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FC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5D5564"/>
    <w:rPr>
      <w:rFonts w:ascii="Times New Roman" w:eastAsia="Times New Roman" w:hAnsi="Times New Roman" w:cs="Times New Roman"/>
      <w:b/>
      <w:bCs/>
      <w:sz w:val="36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D55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63746"/>
    <w:pPr>
      <w:ind w:left="720"/>
      <w:contextualSpacing/>
    </w:pPr>
  </w:style>
  <w:style w:type="table" w:styleId="TableGrid">
    <w:name w:val="Table Grid"/>
    <w:basedOn w:val="TableNormal"/>
    <w:uiPriority w:val="59"/>
    <w:rsid w:val="005D21E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rsid w:val="00350AEE"/>
    <w:pPr>
      <w:keepNext/>
      <w:keepLines/>
      <w:spacing w:after="0" w:line="240" w:lineRule="auto"/>
      <w:jc w:val="center"/>
    </w:pPr>
    <w:rPr>
      <w:rFonts w:ascii="Times New Roman" w:eastAsia="Times New Roman" w:hAnsi="Times New Roman" w:cs="Times New Roman"/>
      <w:i/>
      <w:color w:val="666666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350AEE"/>
    <w:rPr>
      <w:rFonts w:ascii="Times New Roman" w:eastAsia="Times New Roman" w:hAnsi="Times New Roman" w:cs="Times New Roman"/>
      <w:i/>
      <w:color w:val="666666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374B8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42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226"/>
  </w:style>
  <w:style w:type="paragraph" w:styleId="Footer">
    <w:name w:val="footer"/>
    <w:basedOn w:val="Normal"/>
    <w:link w:val="FooterChar"/>
    <w:uiPriority w:val="99"/>
    <w:unhideWhenUsed/>
    <w:rsid w:val="004042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22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55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5D5564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bCs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93F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FC4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5D5564"/>
    <w:rPr>
      <w:rFonts w:ascii="Times New Roman" w:eastAsia="Times New Roman" w:hAnsi="Times New Roman" w:cs="Times New Roman"/>
      <w:b/>
      <w:bCs/>
      <w:sz w:val="36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D556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563746"/>
    <w:pPr>
      <w:ind w:left="720"/>
      <w:contextualSpacing/>
    </w:pPr>
  </w:style>
  <w:style w:type="table" w:styleId="TableGrid">
    <w:name w:val="Table Grid"/>
    <w:basedOn w:val="TableNormal"/>
    <w:uiPriority w:val="59"/>
    <w:rsid w:val="005D21E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rsid w:val="00350AEE"/>
    <w:pPr>
      <w:keepNext/>
      <w:keepLines/>
      <w:spacing w:after="0" w:line="240" w:lineRule="auto"/>
      <w:jc w:val="center"/>
    </w:pPr>
    <w:rPr>
      <w:rFonts w:ascii="Times New Roman" w:eastAsia="Times New Roman" w:hAnsi="Times New Roman" w:cs="Times New Roman"/>
      <w:i/>
      <w:color w:val="666666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350AEE"/>
    <w:rPr>
      <w:rFonts w:ascii="Times New Roman" w:eastAsia="Times New Roman" w:hAnsi="Times New Roman" w:cs="Times New Roman"/>
      <w:i/>
      <w:color w:val="666666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374B8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42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226"/>
  </w:style>
  <w:style w:type="paragraph" w:styleId="Footer">
    <w:name w:val="footer"/>
    <w:basedOn w:val="Normal"/>
    <w:link w:val="FooterChar"/>
    <w:uiPriority w:val="99"/>
    <w:unhideWhenUsed/>
    <w:rsid w:val="004042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2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pawan.bhumca15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gif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96B742-C382-41F6-AFDC-99F825764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awan_BHU...!!!</cp:lastModifiedBy>
  <cp:revision>8</cp:revision>
  <cp:lastPrinted>2017-09-30T01:53:00Z</cp:lastPrinted>
  <dcterms:created xsi:type="dcterms:W3CDTF">2017-09-30T01:53:00Z</dcterms:created>
  <dcterms:modified xsi:type="dcterms:W3CDTF">2017-09-30T03:06:00Z</dcterms:modified>
</cp:coreProperties>
</file>